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
    <w:p>
      <w:pPr>
        <w:pStyle w:val="Heading4"/>
      </w:pPr>
      <w:r>
        <w:t xml:space="preserve">Grading Rubric</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7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7"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r>
        <w:t xml:space="preserve">https://www.youtube.com/watch?v=AHR_7jFCMeY</w:t>
      </w:r>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7"/>
    <w:bookmarkStart w:id="48" w:name="class-02"/>
    <w:p>
      <w:pPr>
        <w:pStyle w:val="Heading3"/>
      </w:pPr>
      <w:r>
        <w:t xml:space="preserve">Class 02</w:t>
      </w:r>
    </w:p>
    <w:bookmarkEnd w:id="48"/>
    <w:bookmarkStart w:id="49"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 https://www.youtube.com/watch?v=Tff34jj_V-0</w:t>
      </w:r>
    </w:p>
    <w:p>
      <w:pPr>
        <w:numPr>
          <w:ilvl w:val="0"/>
          <w:numId w:val="1028"/>
        </w:numPr>
        <w:pStyle w:val="Compact"/>
      </w:pPr>
      <w:r>
        <w:t xml:space="preserve">Data Vault vs Traditional Data Warehouse Architectures. (nullQueries). Www.youtube.com. https://www.youtube.com/watch?v=D914nNWGP6E</w:t>
      </w:r>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49"/>
    <w:bookmarkStart w:id="50" w:name="class-03"/>
    <w:p>
      <w:pPr>
        <w:pStyle w:val="Heading3"/>
      </w:pPr>
      <w:r>
        <w:t xml:space="preserve">Class 03</w:t>
      </w:r>
    </w:p>
    <w:bookmarkEnd w:id="50"/>
    <w:bookmarkStart w:id="51"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1"/>
    <w:bookmarkStart w:id="52" w:name="class-04"/>
    <w:p>
      <w:pPr>
        <w:pStyle w:val="Heading3"/>
      </w:pPr>
      <w:r>
        <w:t xml:space="preserve">Class 04</w:t>
      </w:r>
    </w:p>
    <w:bookmarkEnd w:id="52"/>
    <w:bookmarkStart w:id="53"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 https://www.reddit.com/r/dataengineering/comments/uhohlv/is_kimballs_dimensional_modelling_dead_in_2022_is/</w:t>
      </w:r>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3"/>
    <w:bookmarkStart w:id="54" w:name="class-05"/>
    <w:p>
      <w:pPr>
        <w:pStyle w:val="Heading3"/>
      </w:pPr>
      <w:r>
        <w:t xml:space="preserve">Class 05</w:t>
      </w:r>
    </w:p>
    <w:bookmarkEnd w:id="54"/>
    <w:bookmarkStart w:id="55"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5"/>
    <w:bookmarkStart w:id="56" w:name="class-06"/>
    <w:p>
      <w:pPr>
        <w:pStyle w:val="Heading3"/>
      </w:pPr>
      <w:r>
        <w:t xml:space="preserve">Class 06</w:t>
      </w:r>
    </w:p>
    <w:bookmarkEnd w:id="56"/>
    <w:bookmarkStart w:id="57"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Intro to the modern stack: https://www.youtube.com/watch?v=-ClWgwC0Sbw</w:t>
      </w:r>
    </w:p>
    <w:p>
      <w:pPr>
        <w:numPr>
          <w:ilvl w:val="0"/>
          <w:numId w:val="1048"/>
        </w:numPr>
        <w:pStyle w:val="Compact"/>
      </w:pPr>
      <w:r>
        <w:t xml:space="preserve">What Is The Modern Data Stack - Intro To Data Infrastructure Part 1. (Seattle Data Guy). Www.youtube.com. https://www.youtube.com/watch?v=-ClWgwC0Sbw</w:t>
      </w:r>
    </w:p>
    <w:p>
      <w:pPr>
        <w:numPr>
          <w:ilvl w:val="0"/>
          <w:numId w:val="1048"/>
        </w:numPr>
        <w:pStyle w:val="Compact"/>
      </w:pPr>
      <w:r>
        <w:t xml:space="preserve">Tools of The Modern Data Stack. (nullQueries). Www.youtube.com. https://www.youtube.com/watch?v=KKLw9MdcLDw</w:t>
      </w:r>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57"/>
    <w:bookmarkStart w:id="58" w:name="class-07"/>
    <w:p>
      <w:pPr>
        <w:pStyle w:val="Heading3"/>
      </w:pPr>
      <w:r>
        <w:t xml:space="preserve">Class 07</w:t>
      </w:r>
    </w:p>
    <w:bookmarkEnd w:id="58"/>
    <w:bookmarkStart w:id="59"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 https://www.youtube.com/watch?v=_Nk0v9qUWk4</w:t>
      </w:r>
    </w:p>
    <w:p>
      <w:pPr>
        <w:numPr>
          <w:ilvl w:val="0"/>
          <w:numId w:val="1053"/>
        </w:numPr>
        <w:pStyle w:val="Compact"/>
      </w:pPr>
      <w:r>
        <w:t xml:space="preserve">What Is DBT and Why Is It So Popular - Intro To Data Infrastructure Part 3. (Seattle Data Guy). Www.youtube.com. https://www.youtube.com/watch?v=8FZZivIfJVo</w:t>
      </w:r>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59"/>
    <w:bookmarkStart w:id="60" w:name="class-08"/>
    <w:p>
      <w:pPr>
        <w:pStyle w:val="Heading3"/>
      </w:pPr>
      <w:r>
        <w:t xml:space="preserve">Class 08</w:t>
      </w:r>
    </w:p>
    <w:bookmarkEnd w:id="60"/>
    <w:bookmarkStart w:id="61"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 https://www.kimballgroup.com/2003/03/the-soul-of-the-data-warehouse-part-one-drilling-down/</w:t>
      </w:r>
    </w:p>
    <w:p>
      <w:pPr>
        <w:numPr>
          <w:ilvl w:val="0"/>
          <w:numId w:val="1058"/>
        </w:numPr>
        <w:pStyle w:val="Compact"/>
      </w:pPr>
      <w:r>
        <w:t xml:space="preserve">Kimball, R. (2003, April 5). The Soul of the Data Warehouse, Part 2: Drilling Across. Kimball Group. https://www.kimballgroup.com/2003/04/the-soul-of-the-data-warehouse-part-two-drilling-across/</w:t>
      </w:r>
      <w:r>
        <w:t xml:space="preserve"> </w:t>
      </w:r>
      <w:r>
        <w:t xml:space="preserve">‌- Enochson, H. (2019). 27 Examples of Key Performance Indicators. OnStrategy. https://onstrategyhq.com/resources/27-examples-of-key-performance-indicators/</w:t>
      </w:r>
    </w:p>
    <w:p>
      <w:pPr>
        <w:numPr>
          <w:ilvl w:val="0"/>
          <w:numId w:val="1058"/>
        </w:numPr>
        <w:pStyle w:val="Compact"/>
      </w:pPr>
      <w:r>
        <w:t xml:space="preserve">Power BI Tutorial in 10 min. (Kevin Stratvert). Www.youtube.com. https://youtu.be/NNSHu0rkew8</w:t>
      </w:r>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61"/>
    <w:bookmarkStart w:id="62" w:name="class-09"/>
    <w:p>
      <w:pPr>
        <w:pStyle w:val="Heading3"/>
      </w:pPr>
      <w:r>
        <w:t xml:space="preserve">Class 09</w:t>
      </w:r>
    </w:p>
    <w:bookmarkEnd w:id="62"/>
    <w:bookmarkStart w:id="63"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63"/>
    <w:bookmarkStart w:id="64" w:name="class-10"/>
    <w:p>
      <w:pPr>
        <w:pStyle w:val="Heading3"/>
      </w:pPr>
      <w:r>
        <w:t xml:space="preserve">Class 10</w:t>
      </w:r>
    </w:p>
    <w:bookmarkEnd w:id="64"/>
    <w:bookmarkStart w:id="65"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 https://www.youtube.com/watch?v=4Spo2QRTz1k&amp;t=952s</w:t>
      </w:r>
    </w:p>
    <w:p>
      <w:pPr>
        <w:numPr>
          <w:ilvl w:val="0"/>
          <w:numId w:val="1068"/>
        </w:numPr>
        <w:pStyle w:val="Compact"/>
      </w:pPr>
      <w:r>
        <w:t xml:space="preserve">Beauchemin, M. (2018, January 8). Functional Data Engineering — a modern paradigm for batch data processing. Medium. https://maximebeauchemin.medium.com/functional-data-engineering-a-modern-paradigm-for-batch-data-processing-2327ec32c42a</w:t>
      </w:r>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65"/>
    <w:bookmarkStart w:id="66" w:name="class-11"/>
    <w:p>
      <w:pPr>
        <w:pStyle w:val="Heading3"/>
      </w:pPr>
      <w:r>
        <w:t xml:space="preserve">Class 11</w:t>
      </w:r>
    </w:p>
    <w:bookmarkEnd w:id="66"/>
    <w:bookmarkStart w:id="67"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 https://www.youtube.com/watch?v=l83bkKJh1wM</w:t>
      </w:r>
    </w:p>
    <w:p>
      <w:pPr>
        <w:numPr>
          <w:ilvl w:val="0"/>
          <w:numId w:val="1073"/>
        </w:numPr>
        <w:pStyle w:val="Compact"/>
      </w:pPr>
      <w:r>
        <w:t xml:space="preserve">IBM Technology. (2022). Data Governance Explained in 5 Minutes. In YouTube. https://www.youtube.com/watch?v=uPsUjKLHLAg</w:t>
      </w:r>
    </w:p>
    <w:p>
      <w:pPr>
        <w:numPr>
          <w:ilvl w:val="0"/>
          <w:numId w:val="1073"/>
        </w:numPr>
        <w:pStyle w:val="Compact"/>
      </w:pPr>
      <w:r>
        <w:t xml:space="preserve">What is Reverse ETL? (Kahan Data Solutions). Www.youtube.com. https://www.youtube.com/watch?v=DRAGfc5or2Y</w:t>
      </w:r>
    </w:p>
    <w:p>
      <w:pPr>
        <w:numPr>
          <w:ilvl w:val="0"/>
          <w:numId w:val="1073"/>
        </w:numPr>
        <w:pStyle w:val="Compact"/>
      </w:pPr>
      <w:r>
        <w:t xml:space="preserve">Frameworks of Data Governance. (nullQueries). Www.youtube.com. https://www.youtube.com/watch?v=gCwKnaITV8g</w:t>
      </w:r>
      <w:r>
        <w:t xml:space="preserve"> </w:t>
      </w:r>
      <w:r>
        <w:t xml:space="preserve">‌- 4 Native Snowflake Data Quality Checks &amp; Features You Should Know. (2022, April 21). Www.montecarlodata.com. https://www.montecarlodata.com/blog-snowflake-data-quality-features/</w:t>
      </w:r>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67"/>
    <w:bookmarkStart w:id="68" w:name="class-12"/>
    <w:p>
      <w:pPr>
        <w:pStyle w:val="Heading3"/>
      </w:pPr>
      <w:r>
        <w:t xml:space="preserve">Class 12</w:t>
      </w:r>
    </w:p>
    <w:bookmarkEnd w:id="68"/>
    <w:bookmarkStart w:id="6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 https://www.databricks.com/blog/2020/01/30/what-is-a-data-lakehouse.html</w:t>
      </w:r>
    </w:p>
    <w:p>
      <w:pPr>
        <w:numPr>
          <w:ilvl w:val="0"/>
          <w:numId w:val="1078"/>
        </w:numPr>
        <w:pStyle w:val="Compact"/>
      </w:pPr>
      <w:r>
        <w:t xml:space="preserve">What Is Apache Iceberg? Features &amp; Benefits. (n.d.). Dremio. Retrieved August 7, 2023, from https://www.dremio.com/resources/guides/apache-iceberg/</w:t>
      </w:r>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69"/>
    <w:bookmarkStart w:id="70" w:name="class-13"/>
    <w:p>
      <w:pPr>
        <w:pStyle w:val="Heading3"/>
      </w:pPr>
      <w:r>
        <w:t xml:space="preserve">Class 13</w:t>
      </w:r>
    </w:p>
    <w:bookmarkEnd w:id="70"/>
    <w:bookmarkStart w:id="7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10:42Z</dcterms:created>
  <dcterms:modified xsi:type="dcterms:W3CDTF">2023-08-08T13:10:42Z</dcterms:modified>
</cp:coreProperties>
</file>

<file path=docProps/custom.xml><?xml version="1.0" encoding="utf-8"?>
<Properties xmlns="http://schemas.openxmlformats.org/officeDocument/2006/custom-properties" xmlns:vt="http://schemas.openxmlformats.org/officeDocument/2006/docPropsVTypes"/>
</file>